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C6F7C" w14:textId="458A969B" w:rsidR="0010120C" w:rsidRPr="008736FD" w:rsidRDefault="0010120C" w:rsidP="0010120C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1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65</w:t>
      </w:r>
    </w:p>
    <w:p w14:paraId="1748B346" w14:textId="77777777" w:rsidR="00FE0394" w:rsidRDefault="0010120C" w:rsidP="0010120C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>Հաստատված է</w:t>
      </w:r>
    </w:p>
    <w:p w14:paraId="3D3DB466" w14:textId="65EB848B" w:rsidR="0010120C" w:rsidRDefault="0010120C" w:rsidP="0010120C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 </w:t>
      </w: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033E8A6B" w14:textId="77777777" w:rsidR="0010120C" w:rsidRDefault="0010120C" w:rsidP="0010120C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1150EACA" w14:textId="77777777" w:rsidR="0010120C" w:rsidRPr="000E441D" w:rsidRDefault="0010120C" w:rsidP="0010120C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64BCAFF4" w14:textId="77777777" w:rsidR="000B7A94" w:rsidRPr="00AC5D8B" w:rsidRDefault="000B7A94" w:rsidP="00AB2FF9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35B717C8" w14:textId="77777777" w:rsidR="000B7A94" w:rsidRPr="00AC5D8B" w:rsidRDefault="000B7A94" w:rsidP="00AB2FF9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AC5D8B">
        <w:rPr>
          <w:rFonts w:ascii="GHEA Grapalat" w:eastAsia="Sylfaen" w:hAnsi="GHEA Grapalat" w:cs="Sylfaen"/>
          <w:b/>
          <w:lang w:val="hy-AM"/>
        </w:rPr>
        <w:t>ՔԱՂԱՔԱՑԻԱԿ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ԾԱՌԱՅՈՒԹՅԱՆ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ՊԱՇՏՈՆԻ</w:t>
      </w:r>
      <w:r w:rsidRPr="00AC5D8B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>ԱՆՁՆԱԳԻՐ</w:t>
      </w:r>
    </w:p>
    <w:p w14:paraId="4C181BF6" w14:textId="77777777" w:rsidR="000B7A94" w:rsidRPr="00AC5D8B" w:rsidRDefault="000B7A94" w:rsidP="00AB2FF9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53F59112" w14:textId="77777777" w:rsidR="00AB2FF9" w:rsidRPr="00AC5D8B" w:rsidRDefault="00AB2FF9" w:rsidP="00AB2FF9">
      <w:pPr>
        <w:spacing w:after="0"/>
        <w:jc w:val="center"/>
        <w:rPr>
          <w:rFonts w:ascii="GHEA Grapalat" w:eastAsia="Sylfaen" w:hAnsi="GHEA Grapalat" w:cs="Sylfaen"/>
          <w:b/>
          <w:lang w:val="hy-AM"/>
        </w:rPr>
      </w:pP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6355AE">
        <w:rPr>
          <w:rFonts w:ascii="GHEA Grapalat" w:eastAsia="Sylfaen" w:hAnsi="GHEA Grapalat" w:cs="Sylfaen"/>
          <w:b/>
          <w:color w:val="000000" w:themeColor="text1"/>
          <w:lang w:val="hy-AM"/>
        </w:rPr>
        <w:t>ԿՈՏԱՅՔԻ</w:t>
      </w:r>
      <w:r w:rsidRPr="00AC5D8B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</w:t>
      </w:r>
      <w:r w:rsidRPr="00AC5D8B">
        <w:rPr>
          <w:rFonts w:ascii="GHEA Grapalat" w:eastAsia="Times New Roman" w:hAnsi="GHEA Grapalat" w:cs="Arial Armenian"/>
          <w:b/>
          <w:lang w:val="af-ZA"/>
        </w:rPr>
        <w:t xml:space="preserve"> </w:t>
      </w:r>
      <w:r w:rsidRPr="00AC5D8B">
        <w:rPr>
          <w:rFonts w:ascii="GHEA Grapalat" w:eastAsia="Sylfaen" w:hAnsi="GHEA Grapalat" w:cs="Sylfaen"/>
          <w:b/>
          <w:lang w:val="hy-AM"/>
        </w:rPr>
        <w:t xml:space="preserve">ԲԱԺՆԻ </w:t>
      </w:r>
    </w:p>
    <w:p w14:paraId="0ECB3E2D" w14:textId="77777777" w:rsidR="000B7A94" w:rsidRPr="00AC5D8B" w:rsidRDefault="00AB2FF9" w:rsidP="00AB2FF9">
      <w:pPr>
        <w:spacing w:after="0"/>
        <w:jc w:val="center"/>
        <w:rPr>
          <w:rFonts w:ascii="GHEA Grapalat" w:eastAsia="Times New Roman" w:hAnsi="GHEA Grapalat" w:cs="Arial Armenian"/>
          <w:b/>
          <w:lang w:val="af-ZA"/>
        </w:rPr>
      </w:pPr>
      <w:r w:rsidRPr="00AC5D8B">
        <w:rPr>
          <w:rFonts w:ascii="GHEA Grapalat" w:eastAsia="Sylfaen" w:hAnsi="GHEA Grapalat" w:cs="Sylfaen"/>
          <w:b/>
          <w:lang w:val="hy-AM"/>
        </w:rPr>
        <w:t>ՊԵՏԻ ՏԵՂԱԿԱԼ</w:t>
      </w:r>
    </w:p>
    <w:p w14:paraId="261D07A3" w14:textId="77777777" w:rsidR="000B7A94" w:rsidRPr="00AC5D8B" w:rsidRDefault="000B7A94" w:rsidP="00AB2FF9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0B7A94" w:rsidRPr="00AC5D8B" w14:paraId="0F002F7A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42BAB009" w14:textId="77777777" w:rsidR="000B7A94" w:rsidRPr="00AC5D8B" w:rsidRDefault="000B7A94" w:rsidP="00AB2FF9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1</w:t>
            </w:r>
            <w:r w:rsidRPr="00AC5D8B">
              <w:rPr>
                <w:rFonts w:ascii="Cambria Math" w:eastAsia="MS Gothic" w:hAnsi="Cambria Math" w:cs="Cambria Math"/>
                <w:b/>
              </w:rPr>
              <w:t>․</w:t>
            </w:r>
            <w:r w:rsidR="00AB2FF9" w:rsidRPr="00AC5D8B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0B7A94" w:rsidRPr="00FA5076" w14:paraId="2471927D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52A0582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AC5D8B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082209D2" w14:textId="77777777" w:rsidR="000B7A94" w:rsidRPr="00AC5D8B" w:rsidRDefault="00AB2FF9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>աղաքաշինության, տեխնիկական և հրդեհային անվտանգության տեսչական մարմնի</w:t>
            </w:r>
            <w:r w:rsidR="00806F34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806F34">
              <w:rPr>
                <w:rFonts w:ascii="GHEA Grapalat" w:eastAsia="Times New Roman" w:hAnsi="GHEA Grapalat" w:cs="Arial"/>
              </w:rPr>
              <w:t>(</w:t>
            </w:r>
            <w:r w:rsidR="00806F34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806F34">
              <w:rPr>
                <w:rFonts w:ascii="GHEA Grapalat" w:eastAsia="Times New Roman" w:hAnsi="GHEA Grapalat" w:cs="Arial"/>
              </w:rPr>
              <w:t>)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="006355AE">
              <w:rPr>
                <w:rFonts w:ascii="GHEA Grapalat" w:eastAsia="Times New Roman" w:hAnsi="GHEA Grapalat" w:cs="Arial Armenian"/>
                <w:lang w:val="hy-AM"/>
              </w:rPr>
              <w:t>Կոտայքի</w:t>
            </w:r>
            <w:r w:rsidR="00503837" w:rsidRPr="00AC5D8B">
              <w:rPr>
                <w:rFonts w:ascii="GHEA Grapalat" w:eastAsia="Times New Roman" w:hAnsi="GHEA Grapalat" w:cs="Arial Armenian"/>
                <w:lang w:val="hy-AM"/>
              </w:rPr>
              <w:t xml:space="preserve"> տարածքային</w:t>
            </w:r>
            <w:r w:rsidR="000B7A94" w:rsidRPr="00AC5D8B">
              <w:rPr>
                <w:rFonts w:ascii="GHEA Grapalat" w:eastAsia="Times New Roman" w:hAnsi="GHEA Grapalat" w:cs="Arial Armenian"/>
                <w:lang w:val="hy-AM"/>
              </w:rPr>
              <w:t xml:space="preserve"> բաժնի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 xml:space="preserve"> </w:t>
            </w:r>
            <w:r w:rsidRPr="00AC5D8B">
              <w:rPr>
                <w:rFonts w:ascii="GHEA Grapalat" w:eastAsia="Times New Roman" w:hAnsi="GHEA Grapalat" w:cs="Arial Armenian"/>
              </w:rPr>
              <w:t>(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>այսուհետ՝ Բաժին</w:t>
            </w:r>
            <w:r w:rsidRPr="00AC5D8B">
              <w:rPr>
                <w:rFonts w:ascii="GHEA Grapalat" w:eastAsia="Times New Roman" w:hAnsi="GHEA Grapalat" w:cs="Arial Armenian"/>
              </w:rPr>
              <w:t>)</w:t>
            </w:r>
            <w:r w:rsidRPr="00AC5D8B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0B7A94" w:rsidRPr="00AC5D8B">
              <w:rPr>
                <w:rFonts w:ascii="GHEA Grapalat" w:eastAsia="Times New Roman" w:hAnsi="GHEA Grapalat" w:cs="Arial Armenian"/>
                <w:lang w:val="af-ZA"/>
              </w:rPr>
              <w:t>պետ</w:t>
            </w:r>
            <w:r w:rsidR="007E41C6" w:rsidRPr="00AC5D8B">
              <w:rPr>
                <w:rFonts w:ascii="GHEA Grapalat" w:eastAsia="Times New Roman" w:hAnsi="GHEA Grapalat" w:cs="Arial Armenian"/>
                <w:lang w:val="hy-AM"/>
              </w:rPr>
              <w:t>ի տեղակալ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0B7A94" w:rsidRPr="00AC5D8B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0B7A94" w:rsidRPr="00AC5D8B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6355AE">
              <w:rPr>
                <w:rFonts w:ascii="GHEA Grapalat" w:eastAsia="Sylfaen" w:hAnsi="GHEA Grapalat" w:cs="Sylfaen"/>
                <w:lang w:val="hy-AM"/>
              </w:rPr>
              <w:t>է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Ղ</w:t>
            </w:r>
            <w:r w:rsidR="00092D58" w:rsidRPr="00AC5D8B">
              <w:rPr>
                <w:rFonts w:ascii="GHEA Grapalat" w:eastAsia="Sylfaen" w:hAnsi="GHEA Grapalat" w:cs="Sylfaen"/>
                <w:lang w:val="hy-AM"/>
              </w:rPr>
              <w:t>4</w:t>
            </w:r>
            <w:r w:rsidR="00A141FF" w:rsidRPr="00AC5D8B">
              <w:rPr>
                <w:rFonts w:ascii="GHEA Grapalat" w:eastAsia="Sylfaen" w:hAnsi="GHEA Grapalat" w:cs="Sylfaen"/>
                <w:lang w:val="hy-AM"/>
              </w:rPr>
              <w:t>-1</w:t>
            </w:r>
            <w:r w:rsidR="000B7A94" w:rsidRPr="00AC5D8B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AC5D8B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1CDF7C9B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44BC0C71" w14:textId="77777777" w:rsidR="007E41C6" w:rsidRDefault="007E41C6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Բա</w:t>
            </w:r>
            <w:r w:rsidR="00AB2FF9" w:rsidRPr="00AC5D8B">
              <w:rPr>
                <w:rFonts w:ascii="GHEA Grapalat" w:hAnsi="GHEA Grapalat"/>
                <w:sz w:val="22"/>
                <w:szCs w:val="22"/>
                <w:lang w:val="hy-AM"/>
              </w:rPr>
              <w:t>ժնի պետի տեղակալն  անմիջ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ենթակա և հաշվետու է Բաժնի պետին:</w:t>
            </w:r>
          </w:p>
          <w:p w14:paraId="7D36257C" w14:textId="77777777" w:rsidR="00B407DE" w:rsidRPr="000D27E5" w:rsidRDefault="00B407DE" w:rsidP="00B407DE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b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b/>
                <w:sz w:val="22"/>
                <w:szCs w:val="22"/>
                <w:lang w:val="hy-AM"/>
              </w:rPr>
              <w:t>1.3 ենթակա և հաշվետու պաշտոններ</w:t>
            </w:r>
          </w:p>
          <w:p w14:paraId="21490F78" w14:textId="77777777" w:rsidR="00B407DE" w:rsidRPr="00AC5D8B" w:rsidRDefault="00B407DE" w:rsidP="00AB2FF9">
            <w:pPr>
              <w:pStyle w:val="Footer"/>
              <w:tabs>
                <w:tab w:val="clear" w:pos="4677"/>
                <w:tab w:val="clear" w:pos="9355"/>
                <w:tab w:val="left" w:pos="0"/>
              </w:tabs>
              <w:spacing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0D27E5">
              <w:rPr>
                <w:rFonts w:ascii="GHEA Grapalat" w:hAnsi="GHEA Grapalat"/>
                <w:sz w:val="22"/>
                <w:szCs w:val="22"/>
                <w:lang w:val="hy-AM"/>
              </w:rPr>
              <w:t>Բաժնի պետի տեղակալը ենթակա և հաշվետու աշխատողներ չունի։</w:t>
            </w:r>
          </w:p>
          <w:p w14:paraId="0AE3272B" w14:textId="77777777" w:rsidR="000B7A94" w:rsidRPr="00AC5D8B" w:rsidRDefault="00B407DE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4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Փոխարինող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կամ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պաշտոնների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="000B7A94" w:rsidRPr="00AC5D8B">
              <w:rPr>
                <w:rFonts w:ascii="GHEA Grapalat" w:eastAsia="Sylfaen" w:hAnsi="GHEA Grapalat" w:cs="Sylfaen"/>
                <w:b/>
                <w:lang w:val="hy-AM"/>
              </w:rPr>
              <w:t>անվանումները</w:t>
            </w:r>
            <w:r w:rsidR="000B7A94"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4762556B" w14:textId="77777777" w:rsidR="00556987" w:rsidRDefault="00556987" w:rsidP="00556987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Բաժնի պետի տեղակալի բացակայության դեպքում նրան փոխարինում է Բաժնի պետը կամ գլխավոր մասնագետներից մեկը։</w:t>
            </w:r>
          </w:p>
          <w:p w14:paraId="2273B793" w14:textId="77777777" w:rsidR="000B7A94" w:rsidRPr="00AC5D8B" w:rsidRDefault="000B7A94" w:rsidP="00AB2FF9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="00B407DE">
              <w:rPr>
                <w:rFonts w:ascii="GHEA Grapalat" w:eastAsia="GHEA Grapalat" w:hAnsi="GHEA Grapalat" w:cs="GHEA Grapalat"/>
                <w:b/>
                <w:lang w:val="hy-AM"/>
              </w:rPr>
              <w:t>5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վայրը</w:t>
            </w:r>
          </w:p>
          <w:p w14:paraId="4C5643BD" w14:textId="77777777" w:rsidR="000B7A94" w:rsidRPr="00AC5D8B" w:rsidRDefault="00451D87" w:rsidP="00AB2FF9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556987">
              <w:rPr>
                <w:rFonts w:ascii="GHEA Grapalat" w:eastAsia="Sylfaen" w:hAnsi="GHEA Grapalat" w:cs="Arial"/>
                <w:lang w:val="hy-AM"/>
              </w:rPr>
              <w:t>Հայաստան</w:t>
            </w:r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Կոտայք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Աբովյան, Բարեկամության 2։</w:t>
            </w:r>
          </w:p>
        </w:tc>
      </w:tr>
      <w:tr w:rsidR="000B7A94" w:rsidRPr="00FA5076" w14:paraId="0E441574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40D7D4F" w14:textId="77777777" w:rsidR="000B7A94" w:rsidRPr="00AC5D8B" w:rsidRDefault="000B7A94" w:rsidP="00FA5076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AC5D8B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թագիրը</w:t>
            </w:r>
          </w:p>
          <w:p w14:paraId="048D0683" w14:textId="77777777" w:rsidR="000B7A94" w:rsidRPr="00AC5D8B" w:rsidRDefault="000B7A94" w:rsidP="00FA5076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բնույթ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իրավունք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313F75A8" w14:textId="77777777" w:rsidR="00AB2FF9" w:rsidRPr="00AC5D8B" w:rsidRDefault="00AB2FF9" w:rsidP="00FA5076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GHEA Grapalat" w:hAnsi="GHEA Grapalat" w:cs="Arial"/>
                <w:lang w:val="hy-AM"/>
              </w:rPr>
              <w:t>1</w:t>
            </w:r>
            <w:r w:rsidRPr="00AC5D8B">
              <w:rPr>
                <w:rFonts w:ascii="Cambria Math" w:eastAsia="GHEA Grapalat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Arial"/>
                <w:lang w:val="hy-AM"/>
              </w:rPr>
              <w:t xml:space="preserve"> համակարգում է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ուբյեկտ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ը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6A916BFF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7E8F7CA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F76FEA2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շենք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3138F87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համակարգում է ինքնա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075FF7D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արածքայ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9D74942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աստան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րապետ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օրենսդրությա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պատասխ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ետազոտ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իմնար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կել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ում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3224391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Տեսչական մարմնի ղեկավարի հանձնարարությամբ 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ընդու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նձնաժողով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ցություն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1486DC4F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պահով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ոցառ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շակում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ում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14BE72E2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ակերպ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տադր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ամաս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նձ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գրեգատ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արա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ռու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րականգ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ժեղ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իական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շխատ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նչպե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ենք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ին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ահ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մբողջով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սն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ադարեց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մ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առաջարկությունների ներկայաց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`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որմատի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եպք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րոն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միջականոր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ւղղակ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նալիք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եղծ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րդեհ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ց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արդկ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վտանգ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ր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6949F3B5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1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 է տրանսպ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պահանջների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5175C04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>12</w:t>
            </w:r>
            <w:r w:rsidRPr="00AC5D8B">
              <w:rPr>
                <w:rFonts w:ascii="Cambria Math" w:hAnsi="Cambria Math" w:cs="Cambria Math"/>
                <w:spacing w:val="-4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համակարգում է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եսչական մարմնի իրավասությունների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սահմաններում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ավտոմոբիլային</w:t>
            </w:r>
            <w:r w:rsidRPr="00AC5D8B">
              <w:rPr>
                <w:rFonts w:ascii="GHEA Grapalat" w:hAnsi="GHEA Grapalat" w:cs="Arial"/>
                <w:spacing w:val="-4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pacing w:val="-4"/>
                <w:sz w:val="22"/>
                <w:szCs w:val="22"/>
                <w:lang w:val="hy-AM"/>
              </w:rPr>
              <w:t>տրանս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softHyphen/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որտ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af-ZA"/>
              </w:rPr>
              <w:t xml:space="preserve"> և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իցենզիա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 w:cs="Arial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C31E98E" w14:textId="77777777" w:rsidR="00AB2FF9" w:rsidRPr="00AC5D8B" w:rsidRDefault="00AB2FF9" w:rsidP="00FA5076">
            <w:pPr>
              <w:spacing w:after="0"/>
              <w:jc w:val="both"/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</w:pP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>13</w:t>
            </w:r>
            <w:r w:rsidRPr="00AC5D8B">
              <w:rPr>
                <w:rFonts w:ascii="Cambria Math" w:eastAsia="Times New Roman" w:hAnsi="Cambria Math" w:cs="Cambria Math"/>
                <w:lang w:val="hy-AM" w:eastAsia="ru-RU"/>
              </w:rPr>
              <w:t>․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համակարգում է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/>
              </w:rPr>
              <w:t xml:space="preserve">Տեսչական մարմնի իրավասությունների </w:t>
            </w:r>
            <w:r w:rsidRPr="00AC5D8B">
              <w:rPr>
                <w:rFonts w:ascii="GHEA Grapalat" w:eastAsia="Times New Roman" w:hAnsi="GHEA Grapalat" w:cs="Sylfaen"/>
                <w:spacing w:val="-4"/>
                <w:lang w:val="hy-AM" w:eastAsia="ru-RU"/>
              </w:rPr>
              <w:t>սահմաններում</w:t>
            </w:r>
            <w:r w:rsidRPr="00AC5D8B">
              <w:rPr>
                <w:rFonts w:ascii="GHEA Grapalat" w:eastAsia="Times New Roman" w:hAnsi="GHEA Grapalat" w:cs="Arial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երահսկող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իրականացումը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կայանն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երթակարգավար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օրենսդր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նջներ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չհատկացվ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այր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գոյացած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վտոտրանսպորտ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իջոց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ուտակում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,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ինչպես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նա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af-ZA" w:eastAsia="ru-RU"/>
              </w:rPr>
              <w:t>տարածքայի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ետ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վտոտեսչ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անշարժ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ահակետերում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`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յաստ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նրապետ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ոստիկանությ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և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պետակ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կառավար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պատասխ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մարմին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ղեկավարներ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ամատեղ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րամանի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հիման</w:t>
            </w:r>
            <w:r w:rsidRPr="00AC5D8B">
              <w:rPr>
                <w:rFonts w:ascii="GHEA Grapalat" w:eastAsia="Times New Roman" w:hAnsi="GHEA Grapalat" w:cs="Times New Roman"/>
                <w:color w:val="000000"/>
                <w:lang w:val="hy-AM" w:eastAsia="ru-RU"/>
              </w:rPr>
              <w:t xml:space="preserve"> </w:t>
            </w:r>
            <w:r w:rsidRPr="00AC5D8B">
              <w:rPr>
                <w:rFonts w:ascii="GHEA Grapalat" w:eastAsia="Times New Roman" w:hAnsi="GHEA Grapalat" w:cs="Sylfaen"/>
                <w:color w:val="000000"/>
                <w:lang w:val="hy-AM" w:eastAsia="ru-RU"/>
              </w:rPr>
              <w:t>վրա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 w:eastAsia="ru-RU"/>
              </w:rPr>
              <w:t>․</w:t>
            </w:r>
          </w:p>
          <w:p w14:paraId="21D9E034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պառող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ում էլեկտրաէներգետ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110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Վ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ամատակար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ում՝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ազ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իջ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ուսալի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նիշ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պատակով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b/>
                <w:i/>
                <w:sz w:val="22"/>
                <w:szCs w:val="22"/>
                <w:u w:val="single"/>
                <w:lang w:val="af-ZA"/>
              </w:rPr>
              <w:t xml:space="preserve"> </w:t>
            </w:r>
          </w:p>
          <w:p w14:paraId="3E7AE8DB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է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նչ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110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լեկտրաէներգետ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5.8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Վ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արձ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քայի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զորությ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ջերմամատակար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ցած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ճնշ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ազ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մակարգ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lastRenderedPageBreak/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տնտեսավարողներ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0C43FBB8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ետիկայ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նագավառ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ունեությու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կանացն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նձան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պառող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էներգատեղակայանք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ստուգում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րդյունքներով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խնիկ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նոնակարգ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ախտումներ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յտնաբերելիս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-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դրագր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զմ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անց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շ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անջ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տար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վե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ր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հսկողությունը</w:t>
            </w:r>
            <w:proofErr w:type="spellEnd"/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71C7360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խախտում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իճակագր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ա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դուն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ործ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նոնակարգ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ոփոխություն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լրաց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ել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բերյա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ում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0982DFD4" w14:textId="769FE59D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1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րակ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7CD17319" w14:textId="1E2BA7BD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1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գեոդեզիակա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չափաբանական ապահով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երտիֆիկաց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նդարտների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. </w:t>
            </w:r>
          </w:p>
          <w:p w14:paraId="0A3970EF" w14:textId="12CD64A2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0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զմ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>.</w:t>
            </w:r>
          </w:p>
          <w:p w14:paraId="58AE3533" w14:textId="76C17DED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1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րատարակ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ովանդ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ր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րաֆի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րվագ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նակավայր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րհ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բյեկտ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վանումներ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առադարձություննե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 նկատմամբ վերահսկողություն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E3BBE18" w14:textId="083703BA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22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ետ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շանակ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ոնդ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44F86D05" w14:textId="49E9F858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3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րդյունք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տաց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տվ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թվ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էլեկտրոնայ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ձևեր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վող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յութ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վյալ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շվառ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զմ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ր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րգ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պահպանման նկատմամբ վերահսկողություն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097B2B8A" w14:textId="1ED107B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4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քարտեզագրակ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գործունեությ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բոլոր սուբյեկտների կողմից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գեոդեզ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իայի և քարտեզագրության բնագավառ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նորմատիվ տեխնիկական փաստաթղթերի պահանջների պահպանմ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նկատմամբ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ությու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. </w:t>
            </w:r>
          </w:p>
          <w:p w14:paraId="554214FD" w14:textId="2FC70FB4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5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="00FA5076"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ողօգտագործ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ոլորտ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րաբերությունները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կարգավոր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պահպանմ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կատմամբ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վերահսկողությունը</w:t>
            </w:r>
            <w:r w:rsidRPr="00AC5D8B">
              <w:rPr>
                <w:rFonts w:ascii="GHEA Grapalat" w:hAnsi="GHEA Grapalat" w:cs="Cambria Math"/>
                <w:sz w:val="22"/>
                <w:szCs w:val="22"/>
                <w:lang w:val="af-ZA"/>
              </w:rPr>
              <w:t>.</w:t>
            </w:r>
          </w:p>
          <w:p w14:paraId="632C0F2A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6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ան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="003509E7"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Բաժնի պետին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</w:t>
            </w:r>
            <w:r w:rsidR="003509E7"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ւթյունների ներկայացման աշխատանքները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2C4EB59F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lastRenderedPageBreak/>
              <w:t>27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լիազոր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շրջանակներում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տեղեկանքն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միջնորդագրեր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ի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նախապատրաստման</w:t>
            </w:r>
            <w:proofErr w:type="spellEnd"/>
            <w:r w:rsidR="003509E7" w:rsidRPr="00AC5D8B"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proofErr w:type="spellStart"/>
            <w:r w:rsidR="003509E7"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աշխատանքները</w:t>
            </w:r>
            <w:proofErr w:type="spellEnd"/>
            <w:r w:rsidR="003509E7"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629A55CC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8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ջև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դրված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գործառույթ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խնդիրներից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բխող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կտ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գծ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ռաջարկ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եզրակացությունն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այլ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ախապատրաստ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</w:rPr>
              <w:t>և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  <w:sz w:val="22"/>
                <w:szCs w:val="22"/>
              </w:rPr>
              <w:t>ներկայացում</w:t>
            </w:r>
            <w:proofErr w:type="spellEnd"/>
            <w:r w:rsidRPr="00AC5D8B">
              <w:rPr>
                <w:rFonts w:ascii="GHEA Grapalat" w:hAnsi="GHEA Grapalat" w:cs="Sylfaen"/>
                <w:sz w:val="22"/>
                <w:szCs w:val="22"/>
                <w:lang w:val="en-US"/>
              </w:rPr>
              <w:t>ը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55DA666C" w14:textId="77777777" w:rsidR="00AB2FF9" w:rsidRPr="00AC5D8B" w:rsidRDefault="00AB2FF9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sz w:val="22"/>
                <w:szCs w:val="22"/>
                <w:lang w:val="af-ZA"/>
              </w:rPr>
            </w:pP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>29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համակարգում</w:t>
            </w:r>
            <w:r w:rsidRPr="00AC5D8B"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 w:rsidRPr="00AC5D8B"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 w:rsidRPr="00AC5D8B"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36982BFB" w14:textId="77777777" w:rsidR="000B7A94" w:rsidRPr="00AC5D8B" w:rsidRDefault="000B7A94" w:rsidP="00FA5076">
            <w:pPr>
              <w:pStyle w:val="ListParagraph"/>
              <w:spacing w:after="0"/>
              <w:jc w:val="both"/>
              <w:rPr>
                <w:rFonts w:ascii="GHEA Grapalat" w:eastAsia="GHEA Grapalat" w:hAnsi="GHEA Grapalat" w:cs="GHEA Grapalat"/>
                <w:lang w:val="af-ZA"/>
              </w:rPr>
            </w:pPr>
          </w:p>
          <w:p w14:paraId="06DC017F" w14:textId="77777777" w:rsidR="000B7A94" w:rsidRPr="00AC5D8B" w:rsidRDefault="000B7A94" w:rsidP="00FA5076">
            <w:pPr>
              <w:spacing w:after="0"/>
              <w:ind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</w:rPr>
              <w:t>՝</w:t>
            </w:r>
          </w:p>
          <w:p w14:paraId="41321949" w14:textId="77777777" w:rsidR="003509E7" w:rsidRPr="00AC5D8B" w:rsidRDefault="003509E7" w:rsidP="00FA507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>հ</w:t>
            </w:r>
            <w:proofErr w:type="spellStart"/>
            <w:r w:rsidRPr="00AC5D8B">
              <w:rPr>
                <w:rFonts w:ascii="GHEA Grapalat" w:hAnsi="GHEA Grapalat"/>
              </w:rPr>
              <w:t>ամապատասխ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մարմիններից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պահանջ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ստանալ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վերահսկողական գործառույթներ իրականացնելու, այդ թվում՝ </w:t>
            </w:r>
            <w:r w:rsidRPr="00AC5D8B">
              <w:rPr>
                <w:rFonts w:ascii="GHEA Grapalat" w:hAnsi="GHEA Grapalat" w:cs="Sylfaen"/>
                <w:lang w:val="af-ZA"/>
              </w:rPr>
              <w:t>ստուգումն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 xml:space="preserve">անցկացնելու, ինչպես նաև՝ </w:t>
            </w:r>
            <w:proofErr w:type="spellStart"/>
            <w:r w:rsidRPr="00AC5D8B">
              <w:rPr>
                <w:rFonts w:ascii="GHEA Grapalat" w:hAnsi="GHEA Grapalat" w:cs="Sylfaen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տեղեկանք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հաշվետվ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միջնո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դություններ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t xml:space="preserve">, </w:t>
            </w:r>
            <w:proofErr w:type="spellStart"/>
            <w:r w:rsidRPr="00AC5D8B">
              <w:rPr>
                <w:rFonts w:ascii="GHEA Grapalat" w:hAnsi="GHEA Grapalat" w:cs="Sylfaen"/>
              </w:rPr>
              <w:t>զեկու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ցա</w:t>
            </w:r>
            <w:proofErr w:type="spellEnd"/>
            <w:r w:rsidRPr="00AC5D8B">
              <w:rPr>
                <w:rFonts w:ascii="GHEA Grapalat" w:hAnsi="GHEA Grapalat" w:cs="Times Armenian"/>
                <w:lang w:val="af-ZA"/>
              </w:rPr>
              <w:softHyphen/>
            </w:r>
            <w:proofErr w:type="spellStart"/>
            <w:r w:rsidRPr="00AC5D8B">
              <w:rPr>
                <w:rFonts w:ascii="GHEA Grapalat" w:hAnsi="GHEA Grapalat" w:cs="Sylfaen"/>
              </w:rPr>
              <w:t>գր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այլ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 w:cs="Sylfaen"/>
              </w:rPr>
              <w:t>գրություններ</w:t>
            </w:r>
            <w:proofErr w:type="spellEnd"/>
            <w:r w:rsidRPr="00AC5D8B">
              <w:rPr>
                <w:rFonts w:ascii="GHEA Grapalat" w:hAnsi="GHEA Grapalat" w:cs="Sylfaen"/>
                <w:lang w:val="hy-AM"/>
              </w:rPr>
              <w:t xml:space="preserve"> պատրաստելու համար </w:t>
            </w:r>
            <w:r w:rsidRPr="00AC5D8B">
              <w:rPr>
                <w:rFonts w:ascii="GHEA Grapalat" w:hAnsi="GHEA Grapalat" w:cs="Sylfaen"/>
                <w:lang w:val="af-ZA"/>
              </w:rPr>
              <w:t>անհրաժեշտ փաստաթղթեր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հիմնավորումներ, </w:t>
            </w:r>
            <w:proofErr w:type="spellStart"/>
            <w:r w:rsidRPr="00AC5D8B">
              <w:rPr>
                <w:rFonts w:ascii="GHEA Grapalat" w:hAnsi="GHEA Grapalat"/>
              </w:rPr>
              <w:t>մասնագիտ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րծիքներ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3A00EF8B" w14:textId="77777777" w:rsidR="003509E7" w:rsidRPr="00AC5D8B" w:rsidRDefault="003509E7" w:rsidP="00FA507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վերահսկողական գործառույթների ընթացքում ի հայտ եկած օրենսդրական խնդիրների մասով Բաժնի պետին </w:t>
            </w:r>
            <w:proofErr w:type="spellStart"/>
            <w:r w:rsidRPr="00AC5D8B">
              <w:rPr>
                <w:rFonts w:ascii="GHEA Grapalat" w:hAnsi="GHEA Grapalat"/>
              </w:rPr>
              <w:t>ներկայացնել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ռաջարկ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իրավական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ակտերում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փոփոխություններ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տարելու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վերաբերյալ</w:t>
            </w:r>
            <w:proofErr w:type="spellEnd"/>
            <w:r w:rsidRPr="00AC5D8B">
              <w:rPr>
                <w:rFonts w:ascii="GHEA Grapalat" w:hAnsi="GHEA Grapalat"/>
                <w:lang w:val="af-ZA"/>
              </w:rPr>
              <w:t>.</w:t>
            </w:r>
          </w:p>
          <w:p w14:paraId="50F28229" w14:textId="77777777" w:rsidR="003509E7" w:rsidRPr="00AC5D8B" w:rsidRDefault="003509E7" w:rsidP="00FA507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right="9" w:firstLine="0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վերահսկողությ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իրականացման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ընթացքում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lang w:val="hy-AM"/>
              </w:rPr>
              <w:t>պահանջել</w:t>
            </w:r>
            <w:r w:rsidRPr="00AC5D8B">
              <w:rPr>
                <w:rFonts w:ascii="GHEA Grapalat" w:hAnsi="GHEA Grapalat"/>
                <w:color w:val="000000"/>
                <w:lang w:val="hy-AM"/>
              </w:rPr>
              <w:t>`</w:t>
            </w:r>
          </w:p>
          <w:p w14:paraId="0278307F" w14:textId="77777777" w:rsidR="003509E7" w:rsidRPr="00AC5D8B" w:rsidRDefault="003509E7" w:rsidP="00FA5076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տրանսպորտ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ոցով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յա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ու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վունք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աստաթղթ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(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լիցենզիա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ույլտվությու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).</w:t>
            </w:r>
          </w:p>
          <w:p w14:paraId="57E92432" w14:textId="77777777" w:rsidR="003509E7" w:rsidRPr="00AC5D8B" w:rsidRDefault="003509E7" w:rsidP="00FA5076">
            <w:pPr>
              <w:pStyle w:val="NormalWeb"/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-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վտոբուս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նոնավո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ւմ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`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ւղևորափոխադրումներ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զմակերպ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ված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ճանապարհ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թերթիկ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. </w:t>
            </w:r>
          </w:p>
          <w:p w14:paraId="261E6484" w14:textId="77777777" w:rsidR="003509E7" w:rsidRPr="00AC5D8B" w:rsidRDefault="003509E7" w:rsidP="00FA5076">
            <w:pPr>
              <w:pStyle w:val="NormalWeb"/>
              <w:numPr>
                <w:ilvl w:val="0"/>
                <w:numId w:val="23"/>
              </w:numPr>
              <w:shd w:val="clear" w:color="auto" w:fill="FFFFFF"/>
              <w:tabs>
                <w:tab w:val="left" w:pos="181"/>
              </w:tabs>
              <w:spacing w:before="0" w:beforeAutospacing="0" w:after="0" w:afterAutospacing="0" w:line="276" w:lineRule="auto"/>
              <w:ind w:left="0" w:firstLine="0"/>
              <w:jc w:val="both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միջազգ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փոխադրող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տրանսպ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ոլորտ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օրենսդրությ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վերահսկողությունը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իրականացնել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նաև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սահմանայի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անցման</w:t>
            </w: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color w:val="000000"/>
                <w:sz w:val="22"/>
                <w:szCs w:val="22"/>
                <w:lang w:val="hy-AM"/>
              </w:rPr>
              <w:t>կետերում</w:t>
            </w:r>
            <w:r w:rsidRPr="00AC5D8B">
              <w:rPr>
                <w:rFonts w:ascii="Cambria Math" w:hAnsi="Cambria Math" w:cs="Cambria Math"/>
                <w:color w:val="000000"/>
                <w:sz w:val="22"/>
                <w:szCs w:val="22"/>
                <w:lang w:val="hy-AM"/>
              </w:rPr>
              <w:t>․</w:t>
            </w:r>
          </w:p>
          <w:p w14:paraId="7702D7F8" w14:textId="77777777" w:rsidR="003509E7" w:rsidRPr="00AC5D8B" w:rsidRDefault="003509E7" w:rsidP="00FA507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noProof/>
                <w:lang w:val="hy-AM"/>
              </w:rPr>
              <w:t xml:space="preserve">ներկայացնել առաջարկություն Բաժնի պետին`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 w:rsidRPr="00AC5D8B">
              <w:rPr>
                <w:rFonts w:ascii="GHEA Grapalat" w:hAnsi="GHEA Grapalat"/>
                <w:noProof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 w:rsidRPr="00AC5D8B"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432431E4" w14:textId="77777777" w:rsidR="003509E7" w:rsidRPr="00AC5D8B" w:rsidRDefault="003509E7" w:rsidP="00FA507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 ընթացքին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E9AC7C6" w14:textId="77777777" w:rsidR="003509E7" w:rsidRPr="00AC5D8B" w:rsidRDefault="003509E7" w:rsidP="00FA507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մինչև</w:t>
            </w:r>
            <w:r w:rsidRPr="00AC5D8B">
              <w:rPr>
                <w:rFonts w:ascii="GHEA Grapalat" w:hAnsi="GHEA Grapalat"/>
                <w:lang w:val="af-ZA"/>
              </w:rPr>
              <w:t xml:space="preserve"> 110 </w:t>
            </w:r>
            <w:r w:rsidRPr="00AC5D8B">
              <w:rPr>
                <w:rFonts w:ascii="GHEA Grapalat" w:hAnsi="GHEA Grapalat" w:cs="Sylfaen"/>
                <w:lang w:val="hy-AM"/>
              </w:rPr>
              <w:t>կ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լ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լեկտրաէներգետիկական</w:t>
            </w:r>
            <w:r w:rsidRPr="00AC5D8B">
              <w:rPr>
                <w:rFonts w:ascii="GHEA Grapalat" w:hAnsi="GHEA Grapalat"/>
                <w:lang w:val="af-ZA"/>
              </w:rPr>
              <w:t xml:space="preserve">, 5.8 </w:t>
            </w:r>
            <w:r w:rsidRPr="00AC5D8B">
              <w:rPr>
                <w:rFonts w:ascii="GHEA Grapalat" w:hAnsi="GHEA Grapalat" w:cs="Sylfaen"/>
                <w:lang w:val="hy-AM"/>
              </w:rPr>
              <w:t>ՄՎ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արձ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վ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զո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ջերմամատակար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ցած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ճնշ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ազ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կարգ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տնտեսավարողների</w:t>
            </w:r>
            <w:r w:rsidRPr="00AC5D8B">
              <w:rPr>
                <w:rFonts w:ascii="GHEA Grapalat" w:hAnsi="GHEA Grapalat"/>
                <w:lang w:val="hy-AM"/>
              </w:rPr>
              <w:t xml:space="preserve"> գործունե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72EEEFDC" w14:textId="77777777" w:rsidR="003509E7" w:rsidRPr="00AC5D8B" w:rsidRDefault="003509E7" w:rsidP="00FA507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/>
                <w:lang w:val="hy-AM"/>
              </w:rPr>
              <w:t xml:space="preserve">ծանոթանալ </w:t>
            </w:r>
            <w:r w:rsidRPr="00AC5D8B">
              <w:rPr>
                <w:rFonts w:ascii="GHEA Grapalat" w:hAnsi="GHEA Grapalat" w:cs="Sylfaen"/>
                <w:lang w:val="hy-AM"/>
              </w:rPr>
              <w:t>էներգետիկայ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նագավառ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ործունեությու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նող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նտեսավար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պառողների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տուգում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րդյունքներ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նոնակարգ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խախտումների արդյունքում տր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կտ</w:t>
            </w:r>
            <w:r w:rsidRPr="00AC5D8B">
              <w:rPr>
                <w:rFonts w:ascii="GHEA Grapalat" w:hAnsi="GHEA Grapalat"/>
                <w:lang w:val="af-ZA"/>
              </w:rPr>
              <w:t>-</w:t>
            </w:r>
            <w:r w:rsidRPr="00AC5D8B">
              <w:rPr>
                <w:rFonts w:ascii="GHEA Grapalat" w:hAnsi="GHEA Grapalat" w:cs="Sylfaen"/>
                <w:lang w:val="hy-AM"/>
              </w:rPr>
              <w:t>կարգադրագր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/>
                <w:lang w:val="hy-AM"/>
              </w:rPr>
              <w:t>կատարման ընթացքին</w:t>
            </w:r>
            <w:r w:rsidRPr="00AC5D8B">
              <w:rPr>
                <w:rFonts w:ascii="GHEA Grapalat" w:hAnsi="GHEA Grapalat" w:cs="Sylfaen"/>
                <w:lang w:val="hy-AM"/>
              </w:rPr>
              <w:t>՝ դրանց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շ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օրենք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վ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սխանատվ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իջոց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իրառ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մար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</w:t>
            </w:r>
            <w:r w:rsidR="00237B8B" w:rsidRPr="00AC5D8B">
              <w:rPr>
                <w:rFonts w:ascii="GHEA Grapalat" w:hAnsi="GHEA Grapalat" w:cs="Sylfaen"/>
                <w:lang w:val="hy-AM"/>
              </w:rPr>
              <w:t>Բաժն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ի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առաջարկության ներկայացման նպատակով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5374D191" w14:textId="77777777" w:rsidR="003509E7" w:rsidRPr="00AC5D8B" w:rsidRDefault="003509E7" w:rsidP="00FA507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lastRenderedPageBreak/>
              <w:t>ծանոթանալ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af-ZA"/>
              </w:rPr>
              <w:t>տարածք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ղաքաշին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ծրագր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>ն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43989140" w14:textId="77777777" w:rsidR="003509E7" w:rsidRPr="00AC5D8B" w:rsidRDefault="003509E7" w:rsidP="00FA5076">
            <w:pPr>
              <w:pStyle w:val="ListParagraph"/>
              <w:numPr>
                <w:ilvl w:val="0"/>
                <w:numId w:val="24"/>
              </w:numPr>
              <w:tabs>
                <w:tab w:val="left" w:pos="300"/>
              </w:tabs>
              <w:spacing w:after="0"/>
              <w:ind w:left="-14" w:right="9" w:firstLine="15"/>
              <w:jc w:val="both"/>
              <w:rPr>
                <w:rFonts w:ascii="GHEA Grapalat" w:eastAsia="Calibri" w:hAnsi="GHEA Grapalat"/>
                <w:lang w:val="af-ZA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ծանոթանալ նոր կազմվող, հրատարակման և բազմացման ենթակա քարտեզ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տլասների</w:t>
            </w:r>
            <w:r w:rsidRPr="00AC5D8B">
              <w:rPr>
                <w:rFonts w:ascii="GHEA Grapalat" w:hAnsi="GHEA Grapalat"/>
                <w:lang w:val="af-ZA"/>
              </w:rPr>
              <w:t xml:space="preserve"> և </w:t>
            </w:r>
            <w:r w:rsidRPr="00AC5D8B">
              <w:rPr>
                <w:rFonts w:ascii="GHEA Grapalat" w:hAnsi="GHEA Grapalat" w:cs="Sylfaen"/>
                <w:lang w:val="hy-AM"/>
              </w:rPr>
              <w:t>հատակագծ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բովանդակության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4F091B77" w14:textId="77777777" w:rsidR="004006D5" w:rsidRPr="00AC5D8B" w:rsidRDefault="004006D5" w:rsidP="00FA507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b/>
                <w:lang w:val="af-ZA"/>
              </w:rPr>
            </w:pPr>
          </w:p>
          <w:p w14:paraId="2B6F8E8E" w14:textId="77777777" w:rsidR="001C0BE3" w:rsidRPr="00AC5D8B" w:rsidRDefault="000B7A94" w:rsidP="00FA5076">
            <w:pPr>
              <w:spacing w:after="0"/>
              <w:ind w:right="9"/>
              <w:jc w:val="both"/>
              <w:rPr>
                <w:rFonts w:ascii="GHEA Grapalat" w:eastAsia="Sylfaen" w:hAnsi="GHEA Grapalat" w:cs="Sylfaen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71BCADC2" w14:textId="77777777" w:rsidR="00AD6723" w:rsidRPr="00AC5D8B" w:rsidRDefault="00AD6723" w:rsidP="00FA5076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"/>
                <w:lang w:val="af-ZA"/>
              </w:rPr>
              <w:t>ո</w:t>
            </w:r>
            <w:r w:rsidRPr="00AC5D8B">
              <w:rPr>
                <w:rFonts w:ascii="GHEA Grapalat" w:hAnsi="GHEA Grapalat" w:cs="Arial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և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ստուգ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քաղաքաշինության, էներգետիկայի, տրանսպորտի, տեխնիկական և հրդեհային անվտանգության, </w:t>
            </w:r>
            <w:r w:rsidRPr="00AC5D8B">
              <w:rPr>
                <w:rFonts w:ascii="GHEA Grapalat" w:hAnsi="GHEA Grapalat" w:cs="Arial"/>
                <w:lang w:val="af-ZA"/>
              </w:rPr>
              <w:t xml:space="preserve">գեոդեզիայի, հողօգտագործման և քարտեզագրության ոլորտներում իրականացվող ստուգումների </w:t>
            </w:r>
            <w:r w:rsidRPr="00AC5D8B">
              <w:rPr>
                <w:rFonts w:ascii="GHEA Grapalat" w:hAnsi="GHEA Grapalat" w:cs="Arial"/>
                <w:lang w:val="hy-AM"/>
              </w:rPr>
              <w:t>ընթացքը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, </w:t>
            </w:r>
            <w:r w:rsidRPr="00AC5D8B">
              <w:rPr>
                <w:rFonts w:ascii="GHEA Grapalat" w:hAnsi="GHEA Grapalat" w:cs="Arial"/>
                <w:lang w:val="hy-AM"/>
              </w:rPr>
              <w:t>օրենսդրական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անջների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Pr="00AC5D8B">
              <w:rPr>
                <w:rFonts w:ascii="GHEA Grapalat" w:hAnsi="GHEA Grapalat" w:cs="Arial"/>
                <w:lang w:val="hy-AM"/>
              </w:rPr>
              <w:t>պահպանումը</w:t>
            </w:r>
            <w:r w:rsidRPr="00AC5D8B">
              <w:rPr>
                <w:rFonts w:ascii="Cambria Math" w:eastAsia="Times New Roman" w:hAnsi="Cambria Math" w:cs="Cambria Math"/>
                <w:color w:val="000000"/>
                <w:lang w:val="hy-AM"/>
              </w:rPr>
              <w:t>․</w:t>
            </w:r>
          </w:p>
          <w:p w14:paraId="6E62D2F3" w14:textId="77777777" w:rsidR="00AD6723" w:rsidRPr="00AC5D8B" w:rsidRDefault="00AD6723" w:rsidP="00FA5076">
            <w:pPr>
              <w:pStyle w:val="ListParagraph"/>
              <w:numPr>
                <w:ilvl w:val="0"/>
                <w:numId w:val="25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ստուգել պետ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ավո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ֆիզիկ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վաբան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ված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ստղ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իեզ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ծանրաչափ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տեղ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դաստրայի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ժեներագեոդեզիական</w:t>
            </w:r>
            <w:r w:rsidRPr="00AC5D8B">
              <w:rPr>
                <w:rFonts w:ascii="GHEA Grapalat" w:hAnsi="GHEA Grapalat"/>
                <w:lang w:val="hy-AM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աերոհանութ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արտեզագրակա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շխատանք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րակը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ային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պանում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6043AEA2" w14:textId="77777777" w:rsidR="00AD6723" w:rsidRPr="00AC5D8B" w:rsidRDefault="00AD6723" w:rsidP="00FA5076">
            <w:pPr>
              <w:pStyle w:val="ListParagraph"/>
              <w:numPr>
                <w:ilvl w:val="0"/>
                <w:numId w:val="23"/>
              </w:numPr>
              <w:tabs>
                <w:tab w:val="left" w:pos="181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GHEA Grapalat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GHEA Grapalat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GHEA Grapalat"/>
                <w:lang w:val="hy-AM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էներգատեղակայանքներ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ունեց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տահար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յաստան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անրապետ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սահմանած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րգո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դր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սնագի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քնն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րականացման ընթացքը</w:t>
            </w:r>
            <w:r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1F8F6E85" w14:textId="77777777" w:rsidR="00AD6723" w:rsidRPr="00AC5D8B" w:rsidRDefault="00AD6723" w:rsidP="00FA507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սումնասիրել</w:t>
            </w:r>
            <w:r w:rsidR="00B739CD" w:rsidRPr="00AC5D8B">
              <w:rPr>
                <w:rFonts w:ascii="GHEA Grapalat" w:hAnsi="GHEA Grapalat" w:cs="Sylfaen"/>
                <w:lang w:val="hy-AM"/>
              </w:rPr>
              <w:t xml:space="preserve"> և 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պետ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մարմի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Pr="00AC5D8B">
              <w:rPr>
                <w:rFonts w:ascii="GHEA Grapalat" w:hAnsi="GHEA Grapalat"/>
                <w:lang w:val="af-ZA"/>
              </w:rPr>
              <w:t xml:space="preserve">, </w:t>
            </w:r>
            <w:r w:rsidRPr="00AC5D8B">
              <w:rPr>
                <w:rFonts w:ascii="GHEA Grapalat" w:hAnsi="GHEA Grapalat" w:cs="Sylfaen"/>
                <w:lang w:val="hy-AM"/>
              </w:rPr>
              <w:t>ինչպես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ա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շտոնատար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ձան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ողմից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և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տեխնիկակ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կատարման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նկատմամբ</w:t>
            </w:r>
            <w:r w:rsidRPr="00AC5D8B">
              <w:rPr>
                <w:rFonts w:ascii="GHEA Grapalat" w:hAnsi="GHEA Grapalat"/>
                <w:lang w:val="af-ZA"/>
              </w:rPr>
              <w:t xml:space="preserve"> </w:t>
            </w:r>
            <w:r w:rsidRPr="00AC5D8B">
              <w:rPr>
                <w:rFonts w:ascii="GHEA Grapalat" w:hAnsi="GHEA Grapalat" w:cs="Sylfaen"/>
                <w:lang w:val="hy-AM"/>
              </w:rPr>
              <w:t>վերահսկողական աշխատանքները</w:t>
            </w:r>
            <w:r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5C8FACD8" w14:textId="77777777" w:rsidR="00AD6723" w:rsidRPr="00AC5D8B" w:rsidRDefault="00B739CD" w:rsidP="00FA507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զմակերպ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տադր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մաս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նձ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գրեգատ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արար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ռու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կանգն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ժեղ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րդիական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շխատանքները</w:t>
            </w:r>
            <w:r w:rsidR="00AD6723" w:rsidRPr="00AC5D8B">
              <w:rPr>
                <w:rFonts w:ascii="Cambria Math" w:hAnsi="Cambria Math" w:cs="Cambria Math"/>
                <w:lang w:val="hy-AM"/>
              </w:rPr>
              <w:t>․</w:t>
            </w:r>
          </w:p>
          <w:p w14:paraId="0EE6D415" w14:textId="77777777" w:rsidR="00AD6723" w:rsidRPr="00AC5D8B" w:rsidRDefault="00B739CD" w:rsidP="00FA507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Բաժնի պետին</w:t>
            </w:r>
            <w:r w:rsidR="00AD6723" w:rsidRPr="00AC5D8B">
              <w:rPr>
                <w:rFonts w:ascii="GHEA Grapalat" w:hAnsi="GHEA Grapalat" w:cs="Sylfaen"/>
                <w:lang w:val="hy-AM"/>
              </w:rPr>
              <w:t xml:space="preserve"> ներկայացնել առաջարկություններ շենք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ին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շահագործ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մբողջով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սն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ադարեց</w:t>
            </w:r>
            <w:r w:rsidR="00AD6723" w:rsidRPr="00AC5D8B">
              <w:rPr>
                <w:rFonts w:ascii="GHEA Grapalat" w:hAnsi="GHEA Grapalat" w:cs="Sylfaen"/>
                <w:lang w:val="af-ZA"/>
              </w:rPr>
              <w:t xml:space="preserve">ման համար՝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նորմատիվ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փաստաթղթ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ահանջ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յ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խախտ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դեպք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,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րոն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միջականոր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ուղղակ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պառնալիք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ե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ստեղծու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(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մ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)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դկանց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ամար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4862D589" w14:textId="77777777" w:rsidR="00AD6723" w:rsidRPr="00AC5D8B" w:rsidRDefault="00B739CD" w:rsidP="00FA5076">
            <w:pPr>
              <w:pStyle w:val="ListParagraph"/>
              <w:numPr>
                <w:ilvl w:val="0"/>
                <w:numId w:val="24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noProof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ւսումնասիր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և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լուծել</w:t>
            </w:r>
            <w:r w:rsidRPr="00AC5D8B">
              <w:rPr>
                <w:rFonts w:ascii="GHEA Grapalat" w:hAnsi="GHEA Grapalat" w:cs="Sylfaen"/>
                <w:lang w:val="hy-AM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հրդեհայ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վտանգությ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իջոցառում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նցկաց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վերաբերյալ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պետ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և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տեղակ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ինքնակառավարմա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մարմիններին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 w:cs="Sylfaen"/>
                <w:lang w:val="hy-AM"/>
              </w:rPr>
              <w:t>առաջարկությունների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 </w:t>
            </w:r>
            <w:r w:rsidR="00AD6723" w:rsidRPr="00AC5D8B">
              <w:rPr>
                <w:rFonts w:ascii="GHEA Grapalat" w:hAnsi="GHEA Grapalat"/>
                <w:lang w:val="hy-AM"/>
              </w:rPr>
              <w:t>ներկայացման ընթացքը</w:t>
            </w:r>
            <w:r w:rsidR="00AD6723" w:rsidRPr="00AC5D8B">
              <w:rPr>
                <w:rFonts w:ascii="GHEA Grapalat" w:hAnsi="GHEA Grapalat"/>
                <w:lang w:val="af-ZA"/>
              </w:rPr>
              <w:t xml:space="preserve">. </w:t>
            </w:r>
          </w:p>
          <w:p w14:paraId="12A6D38C" w14:textId="77777777" w:rsidR="00AD6723" w:rsidRPr="00AC5D8B" w:rsidRDefault="00AD6723" w:rsidP="00FA5076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ուսումնասիրել ոլորտները կարգավորող իրավական ակտերը.</w:t>
            </w:r>
          </w:p>
          <w:p w14:paraId="250E4F1E" w14:textId="77777777" w:rsidR="00AD6723" w:rsidRPr="00AC5D8B" w:rsidRDefault="00AD6723" w:rsidP="00FA5076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eastAsia="Calibri" w:hAnsi="GHEA Grapalat"/>
                <w:lang w:val="hy-AM"/>
              </w:rPr>
              <w:t xml:space="preserve">Վարչարարության հիմունքների և վարչական վարույթի մասին ՀՀ օրենքով սահմանված կարգով և ժամկետներում ընթացք տալ </w:t>
            </w:r>
            <w:r w:rsidR="0058550A" w:rsidRPr="00AC5D8B">
              <w:rPr>
                <w:rFonts w:ascii="GHEA Grapalat" w:eastAsia="Calibri" w:hAnsi="GHEA Grapalat"/>
                <w:lang w:val="hy-AM"/>
              </w:rPr>
              <w:t>Բաժին</w:t>
            </w:r>
            <w:r w:rsidRPr="00AC5D8B">
              <w:rPr>
                <w:rFonts w:ascii="GHEA Grapalat" w:eastAsia="Calibri" w:hAnsi="GHEA Grapalat"/>
                <w:lang w:val="hy-AM"/>
              </w:rPr>
              <w:t xml:space="preserve"> մուտքագրված դիմում-բողոքներին</w:t>
            </w:r>
            <w:r w:rsidRPr="00AC5D8B">
              <w:rPr>
                <w:rFonts w:ascii="Cambria Math" w:eastAsia="Calibri" w:hAnsi="Cambria Math" w:cs="Cambria Math"/>
                <w:lang w:val="hy-AM"/>
              </w:rPr>
              <w:t>․</w:t>
            </w:r>
            <w:r w:rsidRPr="00AC5D8B">
              <w:rPr>
                <w:rFonts w:ascii="GHEA Grapalat" w:eastAsia="Calibri" w:hAnsi="GHEA Grapalat" w:cs="Cambria Math"/>
                <w:lang w:val="hy-AM"/>
              </w:rPr>
              <w:t xml:space="preserve"> </w:t>
            </w:r>
          </w:p>
          <w:p w14:paraId="30FE00A6" w14:textId="77777777" w:rsidR="00B739CD" w:rsidRPr="00AC5D8B" w:rsidRDefault="00B739CD" w:rsidP="00FA5076">
            <w:pPr>
              <w:pStyle w:val="ListParagraph"/>
              <w:numPr>
                <w:ilvl w:val="0"/>
                <w:numId w:val="26"/>
              </w:numPr>
              <w:tabs>
                <w:tab w:val="left" w:pos="252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Բաժնի պետին՝ </w:t>
            </w:r>
            <w:r w:rsidRPr="00AC5D8B"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 w:rsidRPr="00AC5D8B"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վերաբերյալ</w:t>
            </w:r>
            <w:r w:rsidRPr="00AC5D8B">
              <w:rPr>
                <w:rFonts w:ascii="Cambria Math" w:hAnsi="Cambria Math" w:cs="Cambria Math"/>
                <w:lang w:val="af-ZA"/>
              </w:rPr>
              <w:t>․</w:t>
            </w:r>
          </w:p>
          <w:p w14:paraId="0BB52CF8" w14:textId="77777777" w:rsidR="000B7A94" w:rsidRDefault="00B739CD" w:rsidP="00FA5076">
            <w:pPr>
              <w:pStyle w:val="ListParagraph"/>
              <w:numPr>
                <w:ilvl w:val="0"/>
                <w:numId w:val="26"/>
              </w:numPr>
              <w:tabs>
                <w:tab w:val="left" w:pos="225"/>
              </w:tabs>
              <w:spacing w:after="0"/>
              <w:ind w:left="0" w:firstLine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Բաժնի պետին ներկայացնել վիճակագրություն՝ ստացված դիմում-բողոքների և դրանց ընթացքի, իրականացված վերահսկողական գործառույթների  և ձեռնարկված միջոցառումների վերաբերյալ</w:t>
            </w:r>
            <w:r w:rsidR="00FA5076">
              <w:rPr>
                <w:rFonts w:ascii="GHEA Grapalat" w:hAnsi="GHEA Grapalat"/>
                <w:lang w:val="hy-AM"/>
              </w:rPr>
              <w:t>.</w:t>
            </w:r>
          </w:p>
          <w:p w14:paraId="7E1890CB" w14:textId="295AFBFB" w:rsidR="00FA5076" w:rsidRDefault="00FA5076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af-ZA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lastRenderedPageBreak/>
              <w:t>•Բաժնի պետին ներկայացնել պետական և տեղական ինքնակառավարման մարմինների որակավորված ֆիզիկական և իրավաբանական անձանց կողմից կատարված գեոդեզիական, աստղագեոդեզիական, տիեզերագեոդեզիական, ծանրաչափական, տեղագրական, կադաստրային, ինժեներագեոդեզիական, աերոհանութային և քարտեզագրական աշխատանքների որակի բարձրացմանն ու արդյունավետությանն ուղղված առաջարկությունների նախագիծ.</w:t>
            </w:r>
          </w:p>
          <w:p w14:paraId="1B6BB67A" w14:textId="7288C820" w:rsidR="00FA5076" w:rsidRPr="00AC5D8B" w:rsidRDefault="00FA5076" w:rsidP="00FA5076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/>
                <w:lang w:val="hy-AM"/>
              </w:rPr>
            </w:pPr>
            <w:r>
              <w:rPr>
                <w:rFonts w:ascii="GHEA Grapalat" w:hAnsi="GHEA Grapalat" w:cs="Cambria Math"/>
                <w:sz w:val="22"/>
                <w:szCs w:val="22"/>
                <w:lang w:val="af-ZA"/>
              </w:rPr>
              <w:t>•հողօգտագործման ոլորտում իրականացված ստուգումների արդյունքում Բաժնի պետին ներկայացնել հիմնական թիրախային խնդիրները և դրանց՝ արդյունավետ լուծման տարբերակներ</w:t>
            </w:r>
            <w:r>
              <w:rPr>
                <w:rFonts w:ascii="GHEA Grapalat" w:hAnsi="GHEA Grapalat" w:cs="Cambria Math"/>
                <w:sz w:val="22"/>
                <w:szCs w:val="22"/>
                <w:lang w:val="hy-AM"/>
              </w:rPr>
              <w:t>:</w:t>
            </w:r>
          </w:p>
        </w:tc>
      </w:tr>
      <w:tr w:rsidR="000B7A94" w:rsidRPr="00AC5D8B" w14:paraId="1345750D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4F7C048" w14:textId="77777777" w:rsidR="00911768" w:rsidRPr="00AC5D8B" w:rsidRDefault="00911768" w:rsidP="00911768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AC5D8B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շտոնի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ներկայացվող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պահանջները</w:t>
            </w:r>
          </w:p>
          <w:p w14:paraId="0F986C64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ակավորման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ստիճանը</w:t>
            </w:r>
          </w:p>
          <w:p w14:paraId="6582F0D2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կրթություն:</w:t>
            </w:r>
            <w:r w:rsidRPr="00AC5D8B">
              <w:rPr>
                <w:rFonts w:ascii="GHEA Grapalat" w:eastAsia="GHEA Grapalat" w:hAnsi="GHEA Grapalat" w:cs="GHEA Grapalat"/>
                <w:color w:val="000000"/>
                <w:lang w:val="hy-AM"/>
              </w:rPr>
              <w:t xml:space="preserve"> </w:t>
            </w:r>
          </w:p>
          <w:p w14:paraId="6B5DA6D7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02D67E4B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AC5D8B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AC5D8B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79B7C435" w14:textId="77777777" w:rsidR="00911768" w:rsidRPr="00AC5D8B" w:rsidRDefault="00911768" w:rsidP="00911768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19EF119B" w14:textId="77777777" w:rsidR="00911768" w:rsidRPr="00AC5D8B" w:rsidRDefault="00911768" w:rsidP="00911768">
            <w:pPr>
              <w:tabs>
                <w:tab w:val="left" w:pos="285"/>
              </w:tabs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երեք տարվա ստաժ կամ չորս տարվա մասնագիտական աշխատանքային ստաժ 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քաղաքաշինության կամ տրանսպորտի կամ էներգետիկայի կամ ֆիզիկայի կամ ճարտարագիտության կամ մաթեմատիկայի կամ</w:t>
            </w:r>
            <w:r w:rsidRPr="00AC5D8B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 գեոդեզիայի և քարտեզագրության</w:t>
            </w:r>
            <w:r w:rsidRPr="00AC5D8B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 կամ իրավունքի կամ ստուգումների կազմակերպման և անցկացման բնագավառում չորս տարվա աշխատանքային ստաժ։</w:t>
            </w:r>
          </w:p>
          <w:p w14:paraId="03832487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591D11E1" w14:textId="77777777" w:rsidR="00911768" w:rsidRPr="00AC5D8B" w:rsidRDefault="00911768" w:rsidP="00911768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4B43BF7A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Աշխատակազմի կառավարում</w:t>
            </w:r>
          </w:p>
          <w:p w14:paraId="011583E4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Քաղաքականության վերլուծություն, մոնիթորինգ</w:t>
            </w:r>
          </w:p>
          <w:p w14:paraId="317169C4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Որոշումների կայացում</w:t>
            </w:r>
          </w:p>
          <w:p w14:paraId="66F356EC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Ծրագրերի կառավարում</w:t>
            </w:r>
          </w:p>
          <w:p w14:paraId="205A9575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5. Խնդրի լուծում</w:t>
            </w:r>
          </w:p>
          <w:p w14:paraId="4E247315" w14:textId="77777777" w:rsidR="00911768" w:rsidRPr="00AC5D8B" w:rsidRDefault="00911768" w:rsidP="00911768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ind w:hanging="14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AC5D8B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6. Բարեվարքություն</w:t>
            </w:r>
          </w:p>
          <w:p w14:paraId="675FD4B4" w14:textId="77777777" w:rsidR="007E41C6" w:rsidRPr="00AC5D8B" w:rsidRDefault="007E41C6" w:rsidP="00AB2FF9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</w:p>
          <w:p w14:paraId="626FE2B1" w14:textId="77777777" w:rsidR="00911768" w:rsidRPr="00AC5D8B" w:rsidRDefault="00911768" w:rsidP="00911768">
            <w:pPr>
              <w:tabs>
                <w:tab w:val="left" w:pos="255"/>
              </w:tabs>
              <w:spacing w:after="0"/>
              <w:ind w:hanging="15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նտրանքային կոմպետենցիաներ՝</w:t>
            </w:r>
          </w:p>
          <w:p w14:paraId="79589051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ոփոխ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55A56278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Կոնֆլիկտ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44BF76ED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ամանակ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ռավարում</w:t>
            </w:r>
            <w:proofErr w:type="spellEnd"/>
          </w:p>
          <w:p w14:paraId="00423A11" w14:textId="77777777" w:rsidR="00911768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Ժողովների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խորհրդակցությունն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կազմակերպում</w:t>
            </w:r>
            <w:proofErr w:type="spellEnd"/>
            <w:r w:rsidRPr="00AC5D8B">
              <w:rPr>
                <w:rFonts w:ascii="GHEA Grapalat" w:hAnsi="GHEA Grapalat"/>
              </w:rPr>
              <w:t xml:space="preserve"> և </w:t>
            </w:r>
            <w:proofErr w:type="spellStart"/>
            <w:r w:rsidRPr="00AC5D8B">
              <w:rPr>
                <w:rFonts w:ascii="GHEA Grapalat" w:hAnsi="GHEA Grapalat"/>
              </w:rPr>
              <w:t>վարում</w:t>
            </w:r>
            <w:proofErr w:type="spellEnd"/>
          </w:p>
          <w:p w14:paraId="07BA5B19" w14:textId="77777777" w:rsidR="000B7A94" w:rsidRPr="00AC5D8B" w:rsidRDefault="00911768" w:rsidP="00911768">
            <w:pPr>
              <w:pStyle w:val="ListParagraph"/>
              <w:numPr>
                <w:ilvl w:val="0"/>
                <w:numId w:val="27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AC5D8B">
              <w:rPr>
                <w:rFonts w:ascii="GHEA Grapalat" w:hAnsi="GHEA Grapalat"/>
              </w:rPr>
              <w:t>Փաստաթղթերի</w:t>
            </w:r>
            <w:proofErr w:type="spellEnd"/>
            <w:r w:rsidRPr="00AC5D8B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0B7A94" w:rsidRPr="00FA5076" w14:paraId="2145D44F" w14:textId="77777777" w:rsidTr="001E2084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A82098" w14:textId="77777777" w:rsidR="0093123C" w:rsidRPr="00AC5D8B" w:rsidRDefault="0093123C" w:rsidP="0093123C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</w:rPr>
              <w:t>4</w:t>
            </w:r>
            <w:r w:rsidRPr="00AC5D8B">
              <w:rPr>
                <w:rFonts w:ascii="Cambria Math" w:eastAsia="MS Mincho" w:hAnsi="Cambria Math" w:cs="Cambria Math"/>
                <w:b/>
              </w:rPr>
              <w:t>․</w:t>
            </w:r>
            <w:r w:rsidRPr="00AC5D8B">
              <w:rPr>
                <w:rFonts w:ascii="GHEA Grapalat" w:eastAsia="MS Mincho" w:hAnsi="GHEA Grapalat" w:cs="Cambria Math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AC5D8B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4EF7509B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00DC2354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Պատասխանատու է համապատասխան մարմնի կառուցվածքային ստորաբաժանման աշխատանքների կազմակերպման և ղեկավարման համար։</w:t>
            </w:r>
          </w:p>
          <w:p w14:paraId="1843F8E7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2B06FEB" w14:textId="77777777" w:rsidR="0093123C" w:rsidRPr="00AC5D8B" w:rsidRDefault="0093123C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Կայացնում է որոշումներ համապատասխան մարմնի կառուցվածքային ստորաբաժանման աշխատանքների կազմակերպման և ղեկավարման շրջանակ</w:t>
            </w:r>
            <w:r w:rsidR="00806F34">
              <w:rPr>
                <w:rFonts w:ascii="GHEA Grapalat" w:hAnsi="GHEA Grapalat"/>
                <w:lang w:val="hy-AM"/>
              </w:rPr>
              <w:t>ն</w:t>
            </w:r>
            <w:r w:rsidRPr="00AC5D8B">
              <w:rPr>
                <w:rFonts w:ascii="GHEA Grapalat" w:hAnsi="GHEA Grapalat"/>
                <w:lang w:val="hy-AM"/>
              </w:rPr>
              <w:t>երում։</w:t>
            </w:r>
          </w:p>
          <w:p w14:paraId="45C2399D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 xml:space="preserve">4.3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472916D0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AC5D8B">
              <w:rPr>
                <w:rFonts w:ascii="GHEA Grapalat" w:hAnsi="GHEA Grapalat" w:cs="Sylfaen"/>
                <w:lang w:val="hy-AM"/>
              </w:rPr>
              <w:t>Ունի գերատեսչական մակարդակում աշխատանքների կազմակերպման և իր լիազորությունների իրականացման արդյունքում այլ անձանց վրա ազդեցություն։</w:t>
            </w:r>
          </w:p>
          <w:p w14:paraId="0E5D0966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223E4DBF" w14:textId="77777777" w:rsidR="000C7622" w:rsidRPr="00AC5D8B" w:rsidRDefault="000C7622" w:rsidP="0093123C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Շփվում և որպես ներկայացուցիչ հանդես է գալիս տվյալ մարմնի և այլ պետական մարմինների ներկայացուցիչների, ինչպես նաև պատվիրակված լիազորությունների շրջանակներում մասնակցում է օտարերկրյա պետությունների և միջազգային կազմակերպությունների ներկայացուցիչների հետ հանդիպումներին:</w:t>
            </w:r>
          </w:p>
          <w:p w14:paraId="4B395AFF" w14:textId="77777777" w:rsidR="0093123C" w:rsidRPr="00AC5D8B" w:rsidRDefault="0093123C" w:rsidP="0093123C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AC5D8B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AC5D8B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7264D4D5" w14:textId="77777777" w:rsidR="000B7A94" w:rsidRPr="00AC5D8B" w:rsidRDefault="00877277" w:rsidP="00877277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AC5D8B">
              <w:rPr>
                <w:rFonts w:ascii="GHEA Grapalat" w:hAnsi="GHEA Grapalat"/>
                <w:lang w:val="hy-AM"/>
              </w:rPr>
              <w:t>Իր լիազորությունների շրջանակներում բացահայտում, վերլուծում և գնահատում է իր կողմից համակարգվող կառուցվածքային ստորաբաժանման խնդիրները և դրանց տալիս լուծումներ։</w:t>
            </w:r>
          </w:p>
        </w:tc>
      </w:tr>
    </w:tbl>
    <w:p w14:paraId="0EEEA7F4" w14:textId="77777777" w:rsidR="000B7A94" w:rsidRPr="00AC5D8B" w:rsidRDefault="000B7A94" w:rsidP="00AB2FF9">
      <w:pPr>
        <w:spacing w:after="0"/>
        <w:rPr>
          <w:rFonts w:ascii="GHEA Grapalat" w:hAnsi="GHEA Grapalat" w:cs="Arial"/>
          <w:lang w:val="hy-AM"/>
        </w:rPr>
      </w:pPr>
    </w:p>
    <w:p w14:paraId="74ADF987" w14:textId="77777777" w:rsidR="001C3434" w:rsidRPr="00AC5D8B" w:rsidRDefault="001C3434" w:rsidP="00AB2FF9">
      <w:pPr>
        <w:spacing w:after="0"/>
        <w:rPr>
          <w:rFonts w:ascii="GHEA Grapalat" w:hAnsi="GHEA Grapalat"/>
          <w:lang w:val="hy-AM"/>
        </w:rPr>
      </w:pPr>
    </w:p>
    <w:sectPr w:rsidR="001C3434" w:rsidRPr="00AC5D8B" w:rsidSect="00AB2FF9"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A6C"/>
    <w:multiLevelType w:val="multilevel"/>
    <w:tmpl w:val="670E157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D72C52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4D513E1"/>
    <w:multiLevelType w:val="hybridMultilevel"/>
    <w:tmpl w:val="C5640978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E49E4"/>
    <w:multiLevelType w:val="multilevel"/>
    <w:tmpl w:val="D652A66E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F3C43"/>
    <w:multiLevelType w:val="hybridMultilevel"/>
    <w:tmpl w:val="3DC878C8"/>
    <w:lvl w:ilvl="0" w:tplc="A732AC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136C4"/>
    <w:multiLevelType w:val="hybridMultilevel"/>
    <w:tmpl w:val="922E9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FE093D"/>
    <w:multiLevelType w:val="multilevel"/>
    <w:tmpl w:val="303483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E1711E0"/>
    <w:multiLevelType w:val="multilevel"/>
    <w:tmpl w:val="1662087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AAD7345"/>
    <w:multiLevelType w:val="hybridMultilevel"/>
    <w:tmpl w:val="F7E6BC3E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91905"/>
    <w:multiLevelType w:val="hybridMultilevel"/>
    <w:tmpl w:val="20D02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E39D3"/>
    <w:multiLevelType w:val="hybridMultilevel"/>
    <w:tmpl w:val="245EA1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E602D"/>
    <w:multiLevelType w:val="hybridMultilevel"/>
    <w:tmpl w:val="C92E6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777074"/>
    <w:multiLevelType w:val="hybridMultilevel"/>
    <w:tmpl w:val="E4EA6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4672A"/>
    <w:multiLevelType w:val="hybridMultilevel"/>
    <w:tmpl w:val="1488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71A94"/>
    <w:multiLevelType w:val="multilevel"/>
    <w:tmpl w:val="944A78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E694970"/>
    <w:multiLevelType w:val="hybridMultilevel"/>
    <w:tmpl w:val="3AB6A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3376A4"/>
    <w:multiLevelType w:val="hybridMultilevel"/>
    <w:tmpl w:val="7C9AB9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4302A"/>
    <w:multiLevelType w:val="multilevel"/>
    <w:tmpl w:val="D7822568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F79FE"/>
    <w:multiLevelType w:val="hybridMultilevel"/>
    <w:tmpl w:val="9C446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21505F2"/>
    <w:multiLevelType w:val="hybridMultilevel"/>
    <w:tmpl w:val="9EE0737C"/>
    <w:lvl w:ilvl="0" w:tplc="A83C9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DB7E0D"/>
    <w:multiLevelType w:val="hybridMultilevel"/>
    <w:tmpl w:val="3F9234A6"/>
    <w:lvl w:ilvl="0" w:tplc="04090001">
      <w:start w:val="1"/>
      <w:numFmt w:val="bullet"/>
      <w:lvlText w:val=""/>
      <w:lvlJc w:val="left"/>
      <w:pPr>
        <w:ind w:left="11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2" w:hanging="360"/>
      </w:pPr>
      <w:rPr>
        <w:rFonts w:ascii="Wingdings" w:hAnsi="Wingdings" w:hint="default"/>
      </w:rPr>
    </w:lvl>
  </w:abstractNum>
  <w:abstractNum w:abstractNumId="24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5D1A71"/>
    <w:multiLevelType w:val="hybridMultilevel"/>
    <w:tmpl w:val="12F2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4"/>
  </w:num>
  <w:num w:numId="5">
    <w:abstractNumId w:val="7"/>
  </w:num>
  <w:num w:numId="6">
    <w:abstractNumId w:val="18"/>
  </w:num>
  <w:num w:numId="7">
    <w:abstractNumId w:val="23"/>
  </w:num>
  <w:num w:numId="8">
    <w:abstractNumId w:val="15"/>
  </w:num>
  <w:num w:numId="9">
    <w:abstractNumId w:val="10"/>
  </w:num>
  <w:num w:numId="10">
    <w:abstractNumId w:val="21"/>
  </w:num>
  <w:num w:numId="11">
    <w:abstractNumId w:val="24"/>
  </w:num>
  <w:num w:numId="12">
    <w:abstractNumId w:val="8"/>
  </w:num>
  <w:num w:numId="13">
    <w:abstractNumId w:val="1"/>
  </w:num>
  <w:num w:numId="14">
    <w:abstractNumId w:val="16"/>
  </w:num>
  <w:num w:numId="15">
    <w:abstractNumId w:val="5"/>
  </w:num>
  <w:num w:numId="16">
    <w:abstractNumId w:val="20"/>
  </w:num>
  <w:num w:numId="17">
    <w:abstractNumId w:val="2"/>
  </w:num>
  <w:num w:numId="18">
    <w:abstractNumId w:val="6"/>
  </w:num>
  <w:num w:numId="19">
    <w:abstractNumId w:val="9"/>
  </w:num>
  <w:num w:numId="20">
    <w:abstractNumId w:val="22"/>
  </w:num>
  <w:num w:numId="21">
    <w:abstractNumId w:val="14"/>
  </w:num>
  <w:num w:numId="22">
    <w:abstractNumId w:val="12"/>
  </w:num>
  <w:num w:numId="23">
    <w:abstractNumId w:val="11"/>
  </w:num>
  <w:num w:numId="24">
    <w:abstractNumId w:val="13"/>
  </w:num>
  <w:num w:numId="25">
    <w:abstractNumId w:val="26"/>
  </w:num>
  <w:num w:numId="26">
    <w:abstractNumId w:val="1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0MLMwNbA0tDQ3NzJV0lEKTi0uzszPAykwrAUA3sAhXCwAAAA="/>
  </w:docVars>
  <w:rsids>
    <w:rsidRoot w:val="000B7A94"/>
    <w:rsid w:val="00092D58"/>
    <w:rsid w:val="000B7A94"/>
    <w:rsid w:val="000C7622"/>
    <w:rsid w:val="0010120C"/>
    <w:rsid w:val="001C0BE3"/>
    <w:rsid w:val="001C3434"/>
    <w:rsid w:val="00237B8B"/>
    <w:rsid w:val="002A26E6"/>
    <w:rsid w:val="003509E7"/>
    <w:rsid w:val="00362680"/>
    <w:rsid w:val="003C6AE1"/>
    <w:rsid w:val="004006D5"/>
    <w:rsid w:val="00442170"/>
    <w:rsid w:val="00451D87"/>
    <w:rsid w:val="004C0F02"/>
    <w:rsid w:val="004D3567"/>
    <w:rsid w:val="004D4878"/>
    <w:rsid w:val="00503837"/>
    <w:rsid w:val="00556987"/>
    <w:rsid w:val="0058550A"/>
    <w:rsid w:val="005D7EE9"/>
    <w:rsid w:val="006355AE"/>
    <w:rsid w:val="007E41C6"/>
    <w:rsid w:val="00806F34"/>
    <w:rsid w:val="00877277"/>
    <w:rsid w:val="00911768"/>
    <w:rsid w:val="0093123C"/>
    <w:rsid w:val="009E6995"/>
    <w:rsid w:val="00A141FF"/>
    <w:rsid w:val="00A453EA"/>
    <w:rsid w:val="00AB2FF9"/>
    <w:rsid w:val="00AC5D8B"/>
    <w:rsid w:val="00AD6723"/>
    <w:rsid w:val="00B407DE"/>
    <w:rsid w:val="00B739CD"/>
    <w:rsid w:val="00BD2F19"/>
    <w:rsid w:val="00C508DD"/>
    <w:rsid w:val="00CC4A62"/>
    <w:rsid w:val="00D84AB6"/>
    <w:rsid w:val="00FA5076"/>
    <w:rsid w:val="00FE0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BF04E"/>
  <w15:chartTrackingRefBased/>
  <w15:docId w15:val="{80EE9DC8-8016-4C78-9DE2-532EB835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A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7A94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0B7A94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0B7A9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0B7A94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1C0BE3"/>
    <w:pPr>
      <w:spacing w:after="120"/>
      <w:ind w:left="360"/>
    </w:pPr>
    <w:rPr>
      <w:rFonts w:eastAsiaTheme="minorHAnsi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C0BE3"/>
  </w:style>
  <w:style w:type="paragraph" w:styleId="NormalWeb">
    <w:name w:val="Normal (Web)"/>
    <w:basedOn w:val="Normal"/>
    <w:uiPriority w:val="99"/>
    <w:unhideWhenUsed/>
    <w:rsid w:val="001C0B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3509E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1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7</Pages>
  <Words>2180</Words>
  <Characters>12431</Characters>
  <Application>Microsoft Office Word</Application>
  <DocSecurity>0</DocSecurity>
  <Lines>103</Lines>
  <Paragraphs>2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40</cp:revision>
  <dcterms:created xsi:type="dcterms:W3CDTF">2019-07-19T06:27:00Z</dcterms:created>
  <dcterms:modified xsi:type="dcterms:W3CDTF">2021-06-26T13:17:00Z</dcterms:modified>
</cp:coreProperties>
</file>